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5EF0B" w14:textId="5CE4A3F5"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570BCC">
        <w:rPr>
          <w:b/>
          <w:sz w:val="28"/>
        </w:rPr>
        <w:t>FİNAL</w:t>
      </w:r>
      <w:r w:rsidR="009835B7">
        <w:rPr>
          <w:b/>
          <w:sz w:val="28"/>
        </w:rPr>
        <w:t xml:space="preserve"> SINAV</w:t>
      </w:r>
      <w:r w:rsidR="00BC5293" w:rsidRPr="00BC5293">
        <w:rPr>
          <w:b/>
          <w:sz w:val="28"/>
        </w:rPr>
        <w:t xml:space="preserve"> PROGRAMI</w:t>
      </w:r>
    </w:p>
    <w:tbl>
      <w:tblPr>
        <w:tblStyle w:val="TabloKlavuzu"/>
        <w:tblW w:w="4723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218"/>
        <w:gridCol w:w="1006"/>
        <w:gridCol w:w="1628"/>
        <w:gridCol w:w="2378"/>
        <w:gridCol w:w="1016"/>
        <w:gridCol w:w="1527"/>
      </w:tblGrid>
      <w:tr w:rsidR="00810AE8" w:rsidRPr="00BC5293" w14:paraId="5516A7B7" w14:textId="77777777" w:rsidTr="00A9696F">
        <w:trPr>
          <w:trHeight w:val="1040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14:paraId="6C605BC0" w14:textId="77777777"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47ACBE06" w14:textId="77777777"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14:paraId="4902CDF6" w14:textId="77777777"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  <w:hideMark/>
          </w:tcPr>
          <w:p w14:paraId="0BA431C9" w14:textId="77777777" w:rsidR="00693282" w:rsidRPr="00966F5E" w:rsidRDefault="00693282" w:rsidP="00810AE8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14:paraId="35169036" w14:textId="77777777"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14:paraId="3DA73731" w14:textId="77777777"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center"/>
            <w:hideMark/>
          </w:tcPr>
          <w:p w14:paraId="52FD28E4" w14:textId="77777777" w:rsidR="00693282" w:rsidRPr="00966F5E" w:rsidRDefault="00A22CB3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693282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CA430A" w:rsidRPr="00BC5293" w14:paraId="3AFAA88F" w14:textId="77777777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14:paraId="612CFF1B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14:paraId="164390AB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3911AC24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7605A782" w14:textId="77777777" w:rsidR="00CA430A" w:rsidRPr="00E02716" w:rsidRDefault="00C87299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Doç. Dr. Serkan ELÇİN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14:paraId="51F81C8A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</w:t>
            </w:r>
            <w:r w:rsidR="006A159C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y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omedikal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66BACC8" w14:textId="77777777" w:rsidR="00CA430A" w:rsidRPr="00E02716" w:rsidRDefault="009337A4" w:rsidP="009337A4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</w:t>
            </w:r>
            <w:r w:rsidR="00A22CB3">
              <w:rPr>
                <w:rFonts w:ascii="Calibri" w:eastAsia="Times New Roman" w:hAnsi="Calibri" w:cs="Calibri"/>
                <w:color w:val="000000"/>
                <w:lang w:eastAsia="tr-TR"/>
              </w:rPr>
              <w:t>-</w:t>
            </w:r>
            <w:r w:rsidR="00A22CB3" w:rsidRPr="009337A4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0</w:t>
            </w:r>
            <w:r w:rsidRPr="009337A4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6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14:paraId="5BD0358B" w14:textId="77777777" w:rsidR="00A22CB3" w:rsidRPr="00810AE8" w:rsidRDefault="00A22CB3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="00742B6B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 w:rsidR="00742B6B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 w:rsidR="00742B6B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5DA2FADF" w14:textId="77777777" w:rsidR="00CA430A" w:rsidRPr="00810AE8" w:rsidRDefault="006261C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azartesi</w:t>
            </w:r>
            <w:r w:rsidR="00CA430A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14:paraId="507F33FF" w14:textId="77777777" w:rsidR="000958B7" w:rsidRPr="00810AE8" w:rsidRDefault="006261CD" w:rsidP="0094147D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</w:p>
        </w:tc>
      </w:tr>
      <w:tr w:rsidR="00CA430A" w:rsidRPr="00BC5293" w14:paraId="263342E2" w14:textId="77777777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14:paraId="3D215782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4326DCBC" w14:textId="77777777" w:rsidR="00CA430A" w:rsidRPr="00E02716" w:rsidRDefault="00F12FB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44EEEF37" w14:textId="77777777" w:rsidR="00CA430A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Öğr. Üyesi </w:t>
            </w:r>
            <w:r w:rsidR="00C87299" w:rsidRPr="00E02716">
              <w:rPr>
                <w:rFonts w:eastAsia="Times New Roman" w:cstheme="minorHAnsi"/>
                <w:color w:val="000000"/>
                <w:lang w:eastAsia="tr-TR"/>
              </w:rPr>
              <w:t>Oğuzhan ALAGÖZ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1D5BDF6F" w14:textId="77777777"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8975F9E" w14:textId="77777777" w:rsidR="00CA430A" w:rsidRPr="00E02716" w:rsidRDefault="009337A4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337A4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06-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14:paraId="123C1661" w14:textId="77777777" w:rsidR="00CA430A" w:rsidRPr="00810AE8" w:rsidRDefault="00CA430A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810AE8" w:rsidRPr="00BC5293" w14:paraId="714999A4" w14:textId="77777777" w:rsidTr="00BA0A9F">
        <w:trPr>
          <w:trHeight w:val="314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14:paraId="1799A20F" w14:textId="77777777"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Genel Kimya I (3+1)</w:t>
            </w:r>
          </w:p>
          <w:p w14:paraId="7BEAD7A3" w14:textId="77777777"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7B5F7F46" w14:textId="77777777"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19A29266" w14:textId="77777777" w:rsidR="00966F5E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Prof.Dr. Meltem DİLEK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14:paraId="0CD7112C" w14:textId="77777777" w:rsidR="00966F5E" w:rsidRPr="00E02716" w:rsidRDefault="00C87299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 Maden,</w:t>
            </w:r>
          </w:p>
          <w:p w14:paraId="31BA8EB7" w14:textId="77777777" w:rsidR="00966F5E" w:rsidRPr="00E02716" w:rsidRDefault="001B62FC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</w:p>
          <w:p w14:paraId="5D01D221" w14:textId="77777777"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9E7190D" w14:textId="77777777" w:rsidR="00966F5E" w:rsidRPr="00E02716" w:rsidRDefault="009337A4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527" w:type="dxa"/>
            <w:shd w:val="clear" w:color="auto" w:fill="D9D9D9" w:themeFill="background1" w:themeFillShade="D9"/>
            <w:noWrap/>
            <w:vAlign w:val="center"/>
          </w:tcPr>
          <w:p w14:paraId="21B8D221" w14:textId="77777777" w:rsidR="00742B6B" w:rsidRPr="00810AE8" w:rsidRDefault="00742B6B" w:rsidP="00742B6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4A61FDA0" w14:textId="77777777" w:rsidR="00742B6B" w:rsidRPr="00810AE8" w:rsidRDefault="00742B6B" w:rsidP="00742B6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azartesi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14:paraId="2C4BC176" w14:textId="77777777" w:rsidR="000958B7" w:rsidRPr="00810AE8" w:rsidRDefault="00742B6B" w:rsidP="00742B6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</w:p>
        </w:tc>
      </w:tr>
      <w:tr w:rsidR="00BA0A9F" w:rsidRPr="00BC5293" w14:paraId="4E6E5968" w14:textId="77777777" w:rsidTr="00A9696F">
        <w:trPr>
          <w:trHeight w:val="314"/>
        </w:trPr>
        <w:tc>
          <w:tcPr>
            <w:tcW w:w="1218" w:type="dxa"/>
            <w:vMerge w:val="restart"/>
            <w:shd w:val="clear" w:color="auto" w:fill="auto"/>
            <w:vAlign w:val="center"/>
          </w:tcPr>
          <w:p w14:paraId="2F981740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14:paraId="78C0B0AA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13464F5D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0B5F61F4" w14:textId="77777777"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Öğr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Bekir ORUNCAK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14:paraId="653D85D6" w14:textId="77777777" w:rsidR="00BA0A9F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14:paraId="0444456D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4A28228A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14:paraId="00C1EDF7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="009730A9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 w:rsidR="009730A9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 w:rsidR="009730A9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2AD2CA70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-</w:t>
            </w:r>
          </w:p>
          <w:p w14:paraId="73ACFCE2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5:00</w:t>
            </w:r>
          </w:p>
        </w:tc>
      </w:tr>
      <w:tr w:rsidR="00BA0A9F" w:rsidRPr="00BC5293" w14:paraId="49D7083E" w14:textId="77777777" w:rsidTr="00A9696F">
        <w:trPr>
          <w:trHeight w:val="314"/>
        </w:trPr>
        <w:tc>
          <w:tcPr>
            <w:tcW w:w="1218" w:type="dxa"/>
            <w:vMerge/>
            <w:shd w:val="clear" w:color="auto" w:fill="auto"/>
            <w:vAlign w:val="center"/>
          </w:tcPr>
          <w:p w14:paraId="7A68D134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222EC3B5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7716CE7E" w14:textId="77777777"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Dr. Öğr. Üyesi</w:t>
            </w:r>
            <w:r>
              <w:rPr>
                <w:rFonts w:eastAsia="Times New Roman" w:cstheme="minorHAnsi"/>
                <w:color w:val="000000"/>
                <w:lang w:eastAsia="tr-TR"/>
              </w:rPr>
              <w:t xml:space="preserve"> Mehmet ÖZKAN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40FCAC83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3872F76E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14:paraId="2D8B08A2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BA0A9F" w:rsidRPr="00BC5293" w14:paraId="39FD15CB" w14:textId="77777777" w:rsidTr="00A9696F">
        <w:trPr>
          <w:trHeight w:val="314"/>
        </w:trPr>
        <w:tc>
          <w:tcPr>
            <w:tcW w:w="1218" w:type="dxa"/>
            <w:vMerge/>
            <w:shd w:val="clear" w:color="auto" w:fill="auto"/>
            <w:vAlign w:val="center"/>
          </w:tcPr>
          <w:p w14:paraId="596400BF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6C7D9180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2843CDD8" w14:textId="77777777"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Öğr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Vildan ÖZKAN BİLİCİ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4C3C9223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4ABF2B2C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14:paraId="22E80463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BA0A9F" w:rsidRPr="00BC5293" w14:paraId="13BC833F" w14:textId="77777777" w:rsidTr="00BA0A9F">
        <w:trPr>
          <w:trHeight w:val="314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</w:tcPr>
          <w:p w14:paraId="3D39DFB1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Diferansiyel Denklemler (2+1)</w:t>
            </w:r>
          </w:p>
          <w:p w14:paraId="7047660F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7E2348B4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2AA919F4" w14:textId="77777777" w:rsidR="00BA0A9F" w:rsidRPr="00E02716" w:rsidRDefault="00BA0A9F" w:rsidP="00BB1D83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4556328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yomedikal,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4AC9D43E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BE018C7" w14:textId="77777777" w:rsidR="00BA0A9F" w:rsidRPr="00810AE8" w:rsidRDefault="009730A9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</w:t>
            </w:r>
            <w:r w:rsidR="00BA0A9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="00BA0A9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1F23645C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-</w:t>
            </w:r>
          </w:p>
          <w:p w14:paraId="2BCDDDA3" w14:textId="77777777"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:00</w:t>
            </w:r>
          </w:p>
        </w:tc>
      </w:tr>
      <w:tr w:rsidR="00BA0A9F" w:rsidRPr="00BC5293" w14:paraId="4A63CEB4" w14:textId="77777777" w:rsidTr="00BA0A9F">
        <w:trPr>
          <w:trHeight w:val="314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14:paraId="4203B0DF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22A54291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38F76934" w14:textId="77777777" w:rsidR="00BA0A9F" w:rsidRPr="00E02716" w:rsidRDefault="00BA0A9F" w:rsidP="00BB1D83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Arş. Grv. Dr. Şükrü TORTOP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14:paraId="068BB008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37ECE8F7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14:paraId="16B21F34" w14:textId="77777777"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A9696F" w:rsidRPr="00BC5293" w14:paraId="22504841" w14:textId="77777777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14:paraId="71FDADCC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Matematik I (3+1)</w:t>
            </w:r>
          </w:p>
          <w:p w14:paraId="2C016638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14:paraId="4CBB369A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452A9DFE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Nilgün SÖNMEZ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14:paraId="0EFBF045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omedikal,</w:t>
            </w:r>
          </w:p>
          <w:p w14:paraId="723D361E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14:paraId="31521FCD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14:paraId="369ABB8A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9195C38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14:paraId="0CF3CE4D" w14:textId="77777777" w:rsidR="00A9696F" w:rsidRPr="00810AE8" w:rsidRDefault="009730A9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3.01</w:t>
            </w:r>
            <w:r w:rsidR="00A9696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003E206A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erşembe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-</w:t>
            </w:r>
          </w:p>
          <w:p w14:paraId="6A6E3E13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:00</w:t>
            </w:r>
          </w:p>
        </w:tc>
      </w:tr>
      <w:tr w:rsidR="00A9696F" w:rsidRPr="00BC5293" w14:paraId="3A4467BB" w14:textId="77777777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14:paraId="7CF0B64F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398EE697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3A310C4B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Yurdal SEVER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06B16022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5DC1A562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14:paraId="68F280CF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14:paraId="639B41AC" w14:textId="77777777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14:paraId="6D4C454D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220B890B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2F953E65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Mehmet Eyüp KİRİŞ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14:paraId="0B87628A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14:paraId="63DC044C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14:paraId="0A9DD258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14:paraId="7026E92F" w14:textId="77777777" w:rsidTr="00BA0A9F">
        <w:trPr>
          <w:trHeight w:val="426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6335D2B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14:paraId="0B8A13DD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4B28C593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76306C65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Öğr. Grv. Mustafa Ömer İNCEELGİL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ABB5049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14:paraId="3F03C215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, Kimya,</w:t>
            </w:r>
          </w:p>
          <w:p w14:paraId="0E397700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İnşaat, Bilgisaya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4D96E688" w14:textId="77777777" w:rsidR="00A9696F" w:rsidRPr="00E02716" w:rsidRDefault="00205DE5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14:paraId="3116DDB4" w14:textId="77777777" w:rsidR="00A9696F" w:rsidRPr="00810AE8" w:rsidRDefault="009730A9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8</w:t>
            </w:r>
            <w:r w:rsidR="00A9696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1</w:t>
            </w:r>
            <w:r w:rsidR="00A9696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  <w:p w14:paraId="55440440" w14:textId="4776895F" w:rsidR="00A9696F" w:rsidRPr="00810AE8" w:rsidRDefault="00B211E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</w:t>
            </w:r>
            <w:r w:rsidR="00A9696F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-</w:t>
            </w:r>
          </w:p>
          <w:p w14:paraId="2D63FE7E" w14:textId="77777777" w:rsidR="00A9696F" w:rsidRPr="00810AE8" w:rsidRDefault="00A9696F" w:rsidP="0094147D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.00</w:t>
            </w:r>
          </w:p>
        </w:tc>
      </w:tr>
      <w:tr w:rsidR="00A9696F" w:rsidRPr="00BC5293" w14:paraId="6272F73E" w14:textId="77777777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14:paraId="1FCC9FDF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081DE1CA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7D6BC990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Öğr. Grv. İlkin ÖZKAL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14:paraId="2B208895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1A248BEE" w14:textId="77777777" w:rsidR="00A9696F" w:rsidRPr="00E02716" w:rsidRDefault="00205DE5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14:paraId="0718EE19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14:paraId="10429E70" w14:textId="77777777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14:paraId="6F83EE45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3358CAB9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7065E635" w14:textId="77777777"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Öğr. Grv. Hande YAĞCIOĞLU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14:paraId="103D78A4" w14:textId="77777777"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14:paraId="2149E8F2" w14:textId="77777777" w:rsidR="00A9696F" w:rsidRPr="00E02716" w:rsidRDefault="00205DE5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14:paraId="2B7A5CB0" w14:textId="77777777"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</w:tbl>
    <w:p w14:paraId="66C4E1A3" w14:textId="77777777" w:rsidR="00D16B61" w:rsidRDefault="00D16B61"/>
    <w:sectPr w:rsidR="00D16B61" w:rsidSect="00810A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1501" w14:textId="77777777" w:rsidR="0098545D" w:rsidRDefault="0098545D" w:rsidP="00A37AF7">
      <w:pPr>
        <w:spacing w:after="0" w:line="240" w:lineRule="auto"/>
      </w:pPr>
      <w:r>
        <w:separator/>
      </w:r>
    </w:p>
  </w:endnote>
  <w:endnote w:type="continuationSeparator" w:id="0">
    <w:p w14:paraId="40F90A1E" w14:textId="77777777" w:rsidR="0098545D" w:rsidRDefault="0098545D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6F3B3" w14:textId="77777777" w:rsidR="0098545D" w:rsidRDefault="0098545D" w:rsidP="00A37AF7">
      <w:pPr>
        <w:spacing w:after="0" w:line="240" w:lineRule="auto"/>
      </w:pPr>
      <w:r>
        <w:separator/>
      </w:r>
    </w:p>
  </w:footnote>
  <w:footnote w:type="continuationSeparator" w:id="0">
    <w:p w14:paraId="3DEE83A8" w14:textId="77777777" w:rsidR="0098545D" w:rsidRDefault="0098545D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YmtQCFqdjdLQAAAA=="/>
  </w:docVars>
  <w:rsids>
    <w:rsidRoot w:val="00BC5293"/>
    <w:rsid w:val="0001203B"/>
    <w:rsid w:val="00031753"/>
    <w:rsid w:val="0003489C"/>
    <w:rsid w:val="00064EA2"/>
    <w:rsid w:val="000718F5"/>
    <w:rsid w:val="00091DEA"/>
    <w:rsid w:val="000958B7"/>
    <w:rsid w:val="000A1EB5"/>
    <w:rsid w:val="000A37B3"/>
    <w:rsid w:val="000A6EE9"/>
    <w:rsid w:val="000C618F"/>
    <w:rsid w:val="000D4C2C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74D8B"/>
    <w:rsid w:val="00196DF7"/>
    <w:rsid w:val="001B33C5"/>
    <w:rsid w:val="001B4447"/>
    <w:rsid w:val="001B4CBA"/>
    <w:rsid w:val="001B62FC"/>
    <w:rsid w:val="001C5768"/>
    <w:rsid w:val="001D0E7C"/>
    <w:rsid w:val="001D429D"/>
    <w:rsid w:val="001D5B8C"/>
    <w:rsid w:val="001F6116"/>
    <w:rsid w:val="00205DE5"/>
    <w:rsid w:val="00212AAC"/>
    <w:rsid w:val="00233A12"/>
    <w:rsid w:val="00281502"/>
    <w:rsid w:val="00284018"/>
    <w:rsid w:val="002A4221"/>
    <w:rsid w:val="002A733E"/>
    <w:rsid w:val="002B36D6"/>
    <w:rsid w:val="002B7B03"/>
    <w:rsid w:val="002C3BF1"/>
    <w:rsid w:val="002C7DD9"/>
    <w:rsid w:val="00311CD0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10BEC"/>
    <w:rsid w:val="00424A3C"/>
    <w:rsid w:val="004310EC"/>
    <w:rsid w:val="0043660C"/>
    <w:rsid w:val="00454D43"/>
    <w:rsid w:val="0046713B"/>
    <w:rsid w:val="00481DAD"/>
    <w:rsid w:val="00481F03"/>
    <w:rsid w:val="00484FCD"/>
    <w:rsid w:val="00487DB9"/>
    <w:rsid w:val="00497B95"/>
    <w:rsid w:val="004A2D04"/>
    <w:rsid w:val="004C637A"/>
    <w:rsid w:val="004D35F9"/>
    <w:rsid w:val="004E2314"/>
    <w:rsid w:val="004E368B"/>
    <w:rsid w:val="004F1AA1"/>
    <w:rsid w:val="004F6330"/>
    <w:rsid w:val="005029FE"/>
    <w:rsid w:val="005079C5"/>
    <w:rsid w:val="0053122D"/>
    <w:rsid w:val="005363BA"/>
    <w:rsid w:val="00550FF2"/>
    <w:rsid w:val="00565375"/>
    <w:rsid w:val="00567E89"/>
    <w:rsid w:val="005708A2"/>
    <w:rsid w:val="00570BCC"/>
    <w:rsid w:val="00587D7B"/>
    <w:rsid w:val="00590CE7"/>
    <w:rsid w:val="0059645C"/>
    <w:rsid w:val="005A5D42"/>
    <w:rsid w:val="005B5DF2"/>
    <w:rsid w:val="005C0EFC"/>
    <w:rsid w:val="005D41A5"/>
    <w:rsid w:val="005E4F27"/>
    <w:rsid w:val="005E549A"/>
    <w:rsid w:val="00620E80"/>
    <w:rsid w:val="006261CD"/>
    <w:rsid w:val="0064380C"/>
    <w:rsid w:val="00651BC9"/>
    <w:rsid w:val="00654786"/>
    <w:rsid w:val="00670E86"/>
    <w:rsid w:val="006727B8"/>
    <w:rsid w:val="00681135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42B6B"/>
    <w:rsid w:val="00750060"/>
    <w:rsid w:val="00763225"/>
    <w:rsid w:val="0076747B"/>
    <w:rsid w:val="0077023E"/>
    <w:rsid w:val="00774C8B"/>
    <w:rsid w:val="007758DC"/>
    <w:rsid w:val="00785E27"/>
    <w:rsid w:val="007A5395"/>
    <w:rsid w:val="007B60DA"/>
    <w:rsid w:val="007E206F"/>
    <w:rsid w:val="007E2373"/>
    <w:rsid w:val="007E41D6"/>
    <w:rsid w:val="007F16B1"/>
    <w:rsid w:val="0080478C"/>
    <w:rsid w:val="00810AE8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B79A1"/>
    <w:rsid w:val="008C1CA1"/>
    <w:rsid w:val="008C463C"/>
    <w:rsid w:val="008C5CA8"/>
    <w:rsid w:val="008E0EF2"/>
    <w:rsid w:val="009337A4"/>
    <w:rsid w:val="00935B53"/>
    <w:rsid w:val="0094147D"/>
    <w:rsid w:val="00960429"/>
    <w:rsid w:val="00966F5E"/>
    <w:rsid w:val="009730A9"/>
    <w:rsid w:val="00982337"/>
    <w:rsid w:val="009835B7"/>
    <w:rsid w:val="0098545D"/>
    <w:rsid w:val="00986254"/>
    <w:rsid w:val="00996BF4"/>
    <w:rsid w:val="009B38D5"/>
    <w:rsid w:val="009B70E3"/>
    <w:rsid w:val="009B7B2C"/>
    <w:rsid w:val="009C69B0"/>
    <w:rsid w:val="009E2F76"/>
    <w:rsid w:val="00A13644"/>
    <w:rsid w:val="00A22CB3"/>
    <w:rsid w:val="00A25755"/>
    <w:rsid w:val="00A37AF7"/>
    <w:rsid w:val="00A533B6"/>
    <w:rsid w:val="00A66C56"/>
    <w:rsid w:val="00A863AD"/>
    <w:rsid w:val="00A9696F"/>
    <w:rsid w:val="00AA09A3"/>
    <w:rsid w:val="00AA2BF7"/>
    <w:rsid w:val="00AA2E15"/>
    <w:rsid w:val="00AB6657"/>
    <w:rsid w:val="00B028D5"/>
    <w:rsid w:val="00B03E19"/>
    <w:rsid w:val="00B1051A"/>
    <w:rsid w:val="00B211ED"/>
    <w:rsid w:val="00B21FA4"/>
    <w:rsid w:val="00B54A51"/>
    <w:rsid w:val="00B61943"/>
    <w:rsid w:val="00B70E2D"/>
    <w:rsid w:val="00B80AE6"/>
    <w:rsid w:val="00B82A62"/>
    <w:rsid w:val="00B87131"/>
    <w:rsid w:val="00B906CC"/>
    <w:rsid w:val="00BA0A9F"/>
    <w:rsid w:val="00BB5BEC"/>
    <w:rsid w:val="00BC4C8A"/>
    <w:rsid w:val="00BC5293"/>
    <w:rsid w:val="00BD635F"/>
    <w:rsid w:val="00BE7C55"/>
    <w:rsid w:val="00BF25BC"/>
    <w:rsid w:val="00BF5503"/>
    <w:rsid w:val="00C02EEF"/>
    <w:rsid w:val="00C23324"/>
    <w:rsid w:val="00C24AAF"/>
    <w:rsid w:val="00C44B3E"/>
    <w:rsid w:val="00C4605B"/>
    <w:rsid w:val="00C5171B"/>
    <w:rsid w:val="00C560BB"/>
    <w:rsid w:val="00C66C1B"/>
    <w:rsid w:val="00C82ACC"/>
    <w:rsid w:val="00C87299"/>
    <w:rsid w:val="00CA430A"/>
    <w:rsid w:val="00CA63B4"/>
    <w:rsid w:val="00CC6D30"/>
    <w:rsid w:val="00CE1AD4"/>
    <w:rsid w:val="00D10A7D"/>
    <w:rsid w:val="00D16B61"/>
    <w:rsid w:val="00D20843"/>
    <w:rsid w:val="00D30DA4"/>
    <w:rsid w:val="00D36746"/>
    <w:rsid w:val="00D42E8C"/>
    <w:rsid w:val="00D56B96"/>
    <w:rsid w:val="00D61B48"/>
    <w:rsid w:val="00D65375"/>
    <w:rsid w:val="00D74348"/>
    <w:rsid w:val="00D76C59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71B16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287C"/>
    <w:rsid w:val="00F8352A"/>
    <w:rsid w:val="00F85117"/>
    <w:rsid w:val="00F96251"/>
    <w:rsid w:val="00FA29FF"/>
    <w:rsid w:val="00FB121F"/>
    <w:rsid w:val="00FB55B7"/>
    <w:rsid w:val="00FB611D"/>
    <w:rsid w:val="00FC1877"/>
    <w:rsid w:val="00FC2229"/>
    <w:rsid w:val="00FC79B3"/>
    <w:rsid w:val="00FE02D7"/>
    <w:rsid w:val="00FF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F7547"/>
  <w15:docId w15:val="{90209DE5-FDC2-C14D-AF8D-AF3A88E5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  <w:style w:type="table" w:styleId="TabloKlavuzu">
    <w:name w:val="Table Grid"/>
    <w:basedOn w:val="NormalTablo"/>
    <w:uiPriority w:val="59"/>
    <w:rsid w:val="00481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mi Serkan İŞOĞLU</cp:lastModifiedBy>
  <cp:revision>76</cp:revision>
  <cp:lastPrinted>2020-09-30T07:12:00Z</cp:lastPrinted>
  <dcterms:created xsi:type="dcterms:W3CDTF">2021-09-03T07:46:00Z</dcterms:created>
  <dcterms:modified xsi:type="dcterms:W3CDTF">2021-12-22T06:58:00Z</dcterms:modified>
</cp:coreProperties>
</file>